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83CE8" w14:textId="2083429D" w:rsidR="00AE22AF" w:rsidRDefault="00AE22AF" w:rsidP="00EF6AA9">
      <w:pPr>
        <w:spacing w:after="0" w:line="240" w:lineRule="auto"/>
        <w:rPr>
          <w:b/>
          <w:bCs/>
        </w:rPr>
      </w:pPr>
      <w:r>
        <w:rPr>
          <w:b/>
          <w:bCs/>
        </w:rPr>
        <w:t>PercolationDFSFast</w:t>
      </w:r>
    </w:p>
    <w:p w14:paraId="25339A13" w14:textId="77777777" w:rsidR="00B60A6D" w:rsidRPr="00B60A6D" w:rsidRDefault="00B60A6D" w:rsidP="00EF6AA9">
      <w:pPr>
        <w:spacing w:after="0" w:line="240" w:lineRule="auto"/>
      </w:pPr>
      <w:r w:rsidRPr="00B60A6D">
        <w:t>simulation data for 20 trials</w:t>
      </w:r>
    </w:p>
    <w:p w14:paraId="47AA9994" w14:textId="77777777" w:rsidR="00B60A6D" w:rsidRPr="00B60A6D" w:rsidRDefault="00B60A6D" w:rsidP="00EF6AA9">
      <w:pPr>
        <w:spacing w:after="0" w:line="240" w:lineRule="auto"/>
      </w:pPr>
      <w:r w:rsidRPr="00B60A6D">
        <w:t>grid</w:t>
      </w:r>
      <w:r w:rsidRPr="00B60A6D">
        <w:tab/>
        <w:t>mean</w:t>
      </w:r>
      <w:r w:rsidRPr="00B60A6D">
        <w:tab/>
        <w:t>stddev</w:t>
      </w:r>
      <w:r w:rsidRPr="00B60A6D">
        <w:tab/>
        <w:t>total time</w:t>
      </w:r>
    </w:p>
    <w:p w14:paraId="76D291F6" w14:textId="77777777" w:rsidR="00B60A6D" w:rsidRPr="00B60A6D" w:rsidRDefault="00B60A6D" w:rsidP="00EF6AA9">
      <w:pPr>
        <w:spacing w:after="0" w:line="240" w:lineRule="auto"/>
      </w:pPr>
      <w:r w:rsidRPr="00B60A6D">
        <w:t>100</w:t>
      </w:r>
      <w:r w:rsidRPr="00B60A6D">
        <w:tab/>
        <w:t>0.593</w:t>
      </w:r>
      <w:r w:rsidRPr="00B60A6D">
        <w:tab/>
        <w:t>0.014</w:t>
      </w:r>
      <w:r w:rsidRPr="00B60A6D">
        <w:tab/>
        <w:t>0.081</w:t>
      </w:r>
    </w:p>
    <w:p w14:paraId="07368A59" w14:textId="77777777" w:rsidR="00B60A6D" w:rsidRPr="00B60A6D" w:rsidRDefault="00B60A6D" w:rsidP="00EF6AA9">
      <w:pPr>
        <w:spacing w:after="0" w:line="240" w:lineRule="auto"/>
      </w:pPr>
      <w:r w:rsidRPr="00B60A6D">
        <w:t>200</w:t>
      </w:r>
      <w:r w:rsidRPr="00B60A6D">
        <w:tab/>
        <w:t>0.591</w:t>
      </w:r>
      <w:r w:rsidRPr="00B60A6D">
        <w:tab/>
        <w:t>0.010</w:t>
      </w:r>
      <w:r w:rsidRPr="00B60A6D">
        <w:tab/>
        <w:t>0.096</w:t>
      </w:r>
    </w:p>
    <w:p w14:paraId="52663519" w14:textId="77777777" w:rsidR="00B60A6D" w:rsidRPr="00B60A6D" w:rsidRDefault="00B60A6D" w:rsidP="00EF6AA9">
      <w:pPr>
        <w:spacing w:after="0" w:line="240" w:lineRule="auto"/>
      </w:pPr>
      <w:r w:rsidRPr="00B60A6D">
        <w:t>400</w:t>
      </w:r>
      <w:r w:rsidRPr="00B60A6D">
        <w:tab/>
        <w:t>0.590</w:t>
      </w:r>
      <w:r w:rsidRPr="00B60A6D">
        <w:tab/>
        <w:t>0.006</w:t>
      </w:r>
      <w:r w:rsidRPr="00B60A6D">
        <w:tab/>
        <w:t>0.569</w:t>
      </w:r>
    </w:p>
    <w:p w14:paraId="360FE5D6" w14:textId="77777777" w:rsidR="00B60A6D" w:rsidRPr="00B60A6D" w:rsidRDefault="00B60A6D" w:rsidP="00EF6AA9">
      <w:pPr>
        <w:spacing w:after="0" w:line="240" w:lineRule="auto"/>
      </w:pPr>
      <w:r w:rsidRPr="00B60A6D">
        <w:t>800</w:t>
      </w:r>
      <w:r w:rsidRPr="00B60A6D">
        <w:tab/>
        <w:t>0.594</w:t>
      </w:r>
      <w:r w:rsidRPr="00B60A6D">
        <w:tab/>
        <w:t>0.004</w:t>
      </w:r>
      <w:r w:rsidRPr="00B60A6D">
        <w:tab/>
        <w:t>4.100</w:t>
      </w:r>
    </w:p>
    <w:p w14:paraId="1AF10FD9" w14:textId="77777777" w:rsidR="00B60A6D" w:rsidRPr="00B60A6D" w:rsidRDefault="00B60A6D" w:rsidP="00EF6AA9">
      <w:pPr>
        <w:spacing w:after="0" w:line="240" w:lineRule="auto"/>
      </w:pPr>
      <w:r w:rsidRPr="00B60A6D">
        <w:t>Exception in thread "main" java.lang.StackOverflowError</w:t>
      </w:r>
    </w:p>
    <w:p w14:paraId="669F4033" w14:textId="31F5931D" w:rsidR="00AE22AF" w:rsidRDefault="00B60A6D" w:rsidP="00EF6AA9">
      <w:pPr>
        <w:spacing w:after="0" w:line="240" w:lineRule="auto"/>
      </w:pPr>
      <w:r w:rsidRPr="00B60A6D">
        <w:tab/>
        <w:t>at PercolationDFS.dfs(PercolationDFS.java:108)</w:t>
      </w:r>
    </w:p>
    <w:p w14:paraId="351980F3" w14:textId="58A097B5" w:rsidR="00F94C53" w:rsidRPr="00B60A6D" w:rsidRDefault="00F94C53" w:rsidP="00EF6AA9">
      <w:pPr>
        <w:spacing w:after="0" w:line="240" w:lineRule="auto"/>
      </w:pPr>
      <w:r>
        <w:tab/>
        <w:t>{…}</w:t>
      </w:r>
    </w:p>
    <w:p w14:paraId="2B3BB6E8" w14:textId="77777777" w:rsidR="00AE22AF" w:rsidRDefault="00AE22AF" w:rsidP="00EF6AA9">
      <w:pPr>
        <w:spacing w:after="0" w:line="240" w:lineRule="auto"/>
        <w:rPr>
          <w:b/>
          <w:bCs/>
        </w:rPr>
      </w:pPr>
    </w:p>
    <w:p w14:paraId="623F05AC" w14:textId="1E0E7BBB" w:rsidR="00AE22AF" w:rsidRDefault="00AE22AF" w:rsidP="00EF6AA9">
      <w:pPr>
        <w:spacing w:after="0" w:line="240" w:lineRule="auto"/>
        <w:rPr>
          <w:b/>
          <w:bCs/>
        </w:rPr>
      </w:pPr>
      <w:r>
        <w:rPr>
          <w:b/>
          <w:bCs/>
        </w:rPr>
        <w:t>PercolationBFS</w:t>
      </w:r>
    </w:p>
    <w:p w14:paraId="16D174CE" w14:textId="77777777" w:rsidR="00FD0DEE" w:rsidRPr="00FD0DEE" w:rsidRDefault="00FD0DEE" w:rsidP="00EF6AA9">
      <w:pPr>
        <w:spacing w:after="0" w:line="240" w:lineRule="auto"/>
      </w:pPr>
      <w:r w:rsidRPr="00FD0DEE">
        <w:t>simulation data for 20 trials</w:t>
      </w:r>
    </w:p>
    <w:p w14:paraId="7C7ACAEA" w14:textId="77777777" w:rsidR="00FD0DEE" w:rsidRPr="00FD0DEE" w:rsidRDefault="00FD0DEE" w:rsidP="00EF6AA9">
      <w:pPr>
        <w:spacing w:after="0" w:line="240" w:lineRule="auto"/>
      </w:pPr>
      <w:r w:rsidRPr="00FD0DEE">
        <w:t>grid</w:t>
      </w:r>
      <w:r w:rsidRPr="00FD0DEE">
        <w:tab/>
        <w:t>mean</w:t>
      </w:r>
      <w:r w:rsidRPr="00FD0DEE">
        <w:tab/>
        <w:t>stddev</w:t>
      </w:r>
      <w:r w:rsidRPr="00FD0DEE">
        <w:tab/>
        <w:t>total time</w:t>
      </w:r>
    </w:p>
    <w:p w14:paraId="0DC7692C" w14:textId="77777777" w:rsidR="00FD0DEE" w:rsidRPr="00FD0DEE" w:rsidRDefault="00FD0DEE" w:rsidP="00EF6AA9">
      <w:pPr>
        <w:spacing w:after="0" w:line="240" w:lineRule="auto"/>
      </w:pPr>
      <w:r w:rsidRPr="00FD0DEE">
        <w:t>100</w:t>
      </w:r>
      <w:r w:rsidRPr="00FD0DEE">
        <w:tab/>
        <w:t>0.593</w:t>
      </w:r>
      <w:r w:rsidRPr="00FD0DEE">
        <w:tab/>
        <w:t>0.014</w:t>
      </w:r>
      <w:r w:rsidRPr="00FD0DEE">
        <w:tab/>
        <w:t>0.060</w:t>
      </w:r>
    </w:p>
    <w:p w14:paraId="361A81B2" w14:textId="77777777" w:rsidR="00FD0DEE" w:rsidRPr="00FD0DEE" w:rsidRDefault="00FD0DEE" w:rsidP="00EF6AA9">
      <w:pPr>
        <w:spacing w:after="0" w:line="240" w:lineRule="auto"/>
      </w:pPr>
      <w:r w:rsidRPr="00FD0DEE">
        <w:t>200</w:t>
      </w:r>
      <w:r w:rsidRPr="00FD0DEE">
        <w:tab/>
        <w:t>0.591</w:t>
      </w:r>
      <w:r w:rsidRPr="00FD0DEE">
        <w:tab/>
        <w:t>0.010</w:t>
      </w:r>
      <w:r w:rsidRPr="00FD0DEE">
        <w:tab/>
        <w:t>0.090</w:t>
      </w:r>
    </w:p>
    <w:p w14:paraId="31EE52CC" w14:textId="77777777" w:rsidR="00FD0DEE" w:rsidRPr="00FD0DEE" w:rsidRDefault="00FD0DEE" w:rsidP="00EF6AA9">
      <w:pPr>
        <w:spacing w:after="0" w:line="240" w:lineRule="auto"/>
      </w:pPr>
      <w:r w:rsidRPr="00FD0DEE">
        <w:t>400</w:t>
      </w:r>
      <w:r w:rsidRPr="00FD0DEE">
        <w:tab/>
        <w:t>0.590</w:t>
      </w:r>
      <w:r w:rsidRPr="00FD0DEE">
        <w:tab/>
        <w:t>0.006</w:t>
      </w:r>
      <w:r w:rsidRPr="00FD0DEE">
        <w:tab/>
        <w:t>0.636</w:t>
      </w:r>
    </w:p>
    <w:p w14:paraId="1EEB1A61" w14:textId="77777777" w:rsidR="00FD0DEE" w:rsidRPr="00FD0DEE" w:rsidRDefault="00FD0DEE" w:rsidP="00EF6AA9">
      <w:pPr>
        <w:spacing w:after="0" w:line="240" w:lineRule="auto"/>
      </w:pPr>
      <w:r w:rsidRPr="00FD0DEE">
        <w:t>800</w:t>
      </w:r>
      <w:r w:rsidRPr="00FD0DEE">
        <w:tab/>
        <w:t>0.594</w:t>
      </w:r>
      <w:r w:rsidRPr="00FD0DEE">
        <w:tab/>
        <w:t>0.004</w:t>
      </w:r>
      <w:r w:rsidRPr="00FD0DEE">
        <w:tab/>
        <w:t>3.827</w:t>
      </w:r>
    </w:p>
    <w:p w14:paraId="3C5FAC8B" w14:textId="77777777" w:rsidR="00FD0DEE" w:rsidRPr="00FD0DEE" w:rsidRDefault="00FD0DEE" w:rsidP="00EF6AA9">
      <w:pPr>
        <w:spacing w:after="0" w:line="240" w:lineRule="auto"/>
      </w:pPr>
      <w:r w:rsidRPr="00FD0DEE">
        <w:t>1600</w:t>
      </w:r>
      <w:r w:rsidRPr="00FD0DEE">
        <w:tab/>
        <w:t>0.592</w:t>
      </w:r>
      <w:r w:rsidRPr="00FD0DEE">
        <w:tab/>
        <w:t>0.002</w:t>
      </w:r>
      <w:r w:rsidRPr="00FD0DEE">
        <w:tab/>
        <w:t>23.172</w:t>
      </w:r>
    </w:p>
    <w:p w14:paraId="5080D6BA" w14:textId="03E52D67" w:rsidR="00FD0DEE" w:rsidRPr="00FD0DEE" w:rsidRDefault="00FD0DEE" w:rsidP="00EF6AA9">
      <w:pPr>
        <w:spacing w:after="0" w:line="240" w:lineRule="auto"/>
      </w:pPr>
      <w:r w:rsidRPr="00FD0DEE">
        <w:t>3200</w:t>
      </w:r>
      <w:r w:rsidRPr="00FD0DEE">
        <w:tab/>
        <w:t>0.593</w:t>
      </w:r>
      <w:r w:rsidRPr="00FD0DEE">
        <w:tab/>
        <w:t>0.001</w:t>
      </w:r>
      <w:r w:rsidRPr="00FD0DEE">
        <w:tab/>
        <w:t>142.386</w:t>
      </w:r>
    </w:p>
    <w:p w14:paraId="2CAD64BD" w14:textId="1EB0EA3E" w:rsidR="00AE22AF" w:rsidRDefault="00FD0DEE" w:rsidP="00EF6AA9">
      <w:pPr>
        <w:spacing w:after="0" w:line="240" w:lineRule="auto"/>
      </w:pPr>
      <w:r w:rsidRPr="00FD0DEE">
        <w:t>Process finished with exit code 0</w:t>
      </w:r>
    </w:p>
    <w:p w14:paraId="041705FF" w14:textId="77777777" w:rsidR="00121500" w:rsidRDefault="00121500" w:rsidP="00EF6AA9">
      <w:pPr>
        <w:spacing w:after="0" w:line="240" w:lineRule="auto"/>
      </w:pPr>
    </w:p>
    <w:p w14:paraId="29F32618" w14:textId="25027BB3" w:rsidR="00121500" w:rsidRDefault="00121500" w:rsidP="00EF6AA9">
      <w:pPr>
        <w:spacing w:after="0" w:line="240" w:lineRule="auto"/>
        <w:rPr>
          <w:b/>
          <w:bCs/>
        </w:rPr>
      </w:pPr>
      <w:r>
        <w:rPr>
          <w:b/>
          <w:bCs/>
        </w:rPr>
        <w:t>PercolationUF (10 trials)</w:t>
      </w:r>
    </w:p>
    <w:p w14:paraId="31E70435" w14:textId="77777777" w:rsidR="00121500" w:rsidRPr="00121500" w:rsidRDefault="00121500" w:rsidP="00121500">
      <w:pPr>
        <w:spacing w:after="0" w:line="240" w:lineRule="auto"/>
      </w:pPr>
      <w:r w:rsidRPr="00121500">
        <w:t>simulation data for 10 trials</w:t>
      </w:r>
    </w:p>
    <w:p w14:paraId="06992878" w14:textId="77777777" w:rsidR="00121500" w:rsidRPr="00121500" w:rsidRDefault="00121500" w:rsidP="00121500">
      <w:pPr>
        <w:spacing w:after="0" w:line="240" w:lineRule="auto"/>
      </w:pPr>
      <w:r w:rsidRPr="00121500">
        <w:t>grid</w:t>
      </w:r>
      <w:r w:rsidRPr="00121500">
        <w:tab/>
        <w:t>mean</w:t>
      </w:r>
      <w:r w:rsidRPr="00121500">
        <w:tab/>
        <w:t>stddev</w:t>
      </w:r>
      <w:r w:rsidRPr="00121500">
        <w:tab/>
        <w:t>total time</w:t>
      </w:r>
    </w:p>
    <w:p w14:paraId="3CB23473" w14:textId="77777777" w:rsidR="00121500" w:rsidRPr="00121500" w:rsidRDefault="00121500" w:rsidP="00121500">
      <w:pPr>
        <w:spacing w:after="0" w:line="240" w:lineRule="auto"/>
      </w:pPr>
      <w:r w:rsidRPr="00121500">
        <w:t>100</w:t>
      </w:r>
      <w:r w:rsidRPr="00121500">
        <w:tab/>
        <w:t>0.593</w:t>
      </w:r>
      <w:r w:rsidRPr="00121500">
        <w:tab/>
        <w:t>0.019</w:t>
      </w:r>
      <w:r w:rsidRPr="00121500">
        <w:tab/>
        <w:t>0.034</w:t>
      </w:r>
    </w:p>
    <w:p w14:paraId="1B92E3BD" w14:textId="77777777" w:rsidR="00121500" w:rsidRPr="00121500" w:rsidRDefault="00121500" w:rsidP="00121500">
      <w:pPr>
        <w:spacing w:after="0" w:line="240" w:lineRule="auto"/>
      </w:pPr>
      <w:r w:rsidRPr="00121500">
        <w:t>200</w:t>
      </w:r>
      <w:r w:rsidRPr="00121500">
        <w:tab/>
        <w:t>0.596</w:t>
      </w:r>
      <w:r w:rsidRPr="00121500">
        <w:tab/>
        <w:t>0.006</w:t>
      </w:r>
      <w:r w:rsidRPr="00121500">
        <w:tab/>
        <w:t>0.051</w:t>
      </w:r>
    </w:p>
    <w:p w14:paraId="6D3799D5" w14:textId="77777777" w:rsidR="00121500" w:rsidRPr="00121500" w:rsidRDefault="00121500" w:rsidP="00121500">
      <w:pPr>
        <w:spacing w:after="0" w:line="240" w:lineRule="auto"/>
      </w:pPr>
      <w:r w:rsidRPr="00121500">
        <w:t>400</w:t>
      </w:r>
      <w:r w:rsidRPr="00121500">
        <w:tab/>
        <w:t>0.592</w:t>
      </w:r>
      <w:r w:rsidRPr="00121500">
        <w:tab/>
        <w:t>0.006</w:t>
      </w:r>
      <w:r w:rsidRPr="00121500">
        <w:tab/>
        <w:t>0.166</w:t>
      </w:r>
    </w:p>
    <w:p w14:paraId="091567DC" w14:textId="77777777" w:rsidR="00121500" w:rsidRPr="00121500" w:rsidRDefault="00121500" w:rsidP="00121500">
      <w:pPr>
        <w:spacing w:after="0" w:line="240" w:lineRule="auto"/>
      </w:pPr>
      <w:r w:rsidRPr="00121500">
        <w:t>800</w:t>
      </w:r>
      <w:r w:rsidRPr="00121500">
        <w:tab/>
        <w:t>0.592</w:t>
      </w:r>
      <w:r w:rsidRPr="00121500">
        <w:tab/>
        <w:t>0.003</w:t>
      </w:r>
      <w:r w:rsidRPr="00121500">
        <w:tab/>
        <w:t>1.435</w:t>
      </w:r>
    </w:p>
    <w:p w14:paraId="153E108E" w14:textId="77777777" w:rsidR="00121500" w:rsidRPr="00121500" w:rsidRDefault="00121500" w:rsidP="00121500">
      <w:pPr>
        <w:spacing w:after="0" w:line="240" w:lineRule="auto"/>
      </w:pPr>
      <w:r w:rsidRPr="00121500">
        <w:t>1600</w:t>
      </w:r>
      <w:r w:rsidRPr="00121500">
        <w:tab/>
        <w:t>0.594</w:t>
      </w:r>
      <w:r w:rsidRPr="00121500">
        <w:tab/>
        <w:t>0.002</w:t>
      </w:r>
      <w:r w:rsidRPr="00121500">
        <w:tab/>
        <w:t>6.454</w:t>
      </w:r>
    </w:p>
    <w:p w14:paraId="74C32D7C" w14:textId="7DC60356" w:rsidR="00121500" w:rsidRPr="00121500" w:rsidRDefault="00121500" w:rsidP="00121500">
      <w:pPr>
        <w:spacing w:after="0" w:line="240" w:lineRule="auto"/>
      </w:pPr>
      <w:r w:rsidRPr="00121500">
        <w:t>3200</w:t>
      </w:r>
      <w:r w:rsidRPr="00121500">
        <w:tab/>
        <w:t>0.593</w:t>
      </w:r>
      <w:r w:rsidRPr="00121500">
        <w:tab/>
        <w:t>0.001</w:t>
      </w:r>
      <w:r w:rsidRPr="00121500">
        <w:tab/>
        <w:t>32.054</w:t>
      </w:r>
    </w:p>
    <w:p w14:paraId="6B50453C" w14:textId="7EB4EBC6" w:rsidR="00121500" w:rsidRPr="00121500" w:rsidRDefault="00121500" w:rsidP="00121500">
      <w:pPr>
        <w:spacing w:after="0" w:line="240" w:lineRule="auto"/>
      </w:pPr>
      <w:r w:rsidRPr="00121500">
        <w:t>Process finished with exit code 0</w:t>
      </w:r>
    </w:p>
    <w:p w14:paraId="47EDC7AC" w14:textId="251EFA35" w:rsidR="00AE22AF" w:rsidRDefault="00AE22AF" w:rsidP="00545CFC">
      <w:pPr>
        <w:tabs>
          <w:tab w:val="left" w:pos="1815"/>
        </w:tabs>
        <w:spacing w:after="0" w:line="240" w:lineRule="auto"/>
        <w:rPr>
          <w:b/>
          <w:bCs/>
        </w:rPr>
      </w:pPr>
    </w:p>
    <w:p w14:paraId="33BF9257" w14:textId="3C11EA3A" w:rsidR="00AE22AF" w:rsidRDefault="00AE22AF" w:rsidP="00EF6AA9">
      <w:pPr>
        <w:spacing w:after="0" w:line="240" w:lineRule="auto"/>
        <w:rPr>
          <w:b/>
          <w:bCs/>
        </w:rPr>
      </w:pPr>
      <w:r>
        <w:rPr>
          <w:b/>
          <w:bCs/>
        </w:rPr>
        <w:t>PercolationUF</w:t>
      </w:r>
      <w:r w:rsidR="00DC7B5A">
        <w:rPr>
          <w:b/>
          <w:bCs/>
        </w:rPr>
        <w:t xml:space="preserve"> (20 trials)</w:t>
      </w:r>
    </w:p>
    <w:p w14:paraId="1D547685" w14:textId="77777777" w:rsidR="0086267B" w:rsidRPr="0086267B" w:rsidRDefault="0086267B" w:rsidP="00EF6AA9">
      <w:pPr>
        <w:spacing w:after="0" w:line="240" w:lineRule="auto"/>
      </w:pPr>
      <w:r w:rsidRPr="0086267B">
        <w:t>simulation data for 20 trials</w:t>
      </w:r>
    </w:p>
    <w:p w14:paraId="4C539FB6" w14:textId="77777777" w:rsidR="0086267B" w:rsidRPr="0086267B" w:rsidRDefault="0086267B" w:rsidP="00EF6AA9">
      <w:pPr>
        <w:spacing w:after="0" w:line="240" w:lineRule="auto"/>
      </w:pPr>
      <w:r w:rsidRPr="0086267B">
        <w:t>grid</w:t>
      </w:r>
      <w:r w:rsidRPr="0086267B">
        <w:tab/>
        <w:t>mean</w:t>
      </w:r>
      <w:r w:rsidRPr="0086267B">
        <w:tab/>
        <w:t>stddev</w:t>
      </w:r>
      <w:r w:rsidRPr="0086267B">
        <w:tab/>
        <w:t>total time</w:t>
      </w:r>
    </w:p>
    <w:p w14:paraId="3F22E953" w14:textId="77777777" w:rsidR="0086267B" w:rsidRPr="0086267B" w:rsidRDefault="0086267B" w:rsidP="00EF6AA9">
      <w:pPr>
        <w:spacing w:after="0" w:line="240" w:lineRule="auto"/>
      </w:pPr>
      <w:r w:rsidRPr="0086267B">
        <w:t>100</w:t>
      </w:r>
      <w:r w:rsidRPr="0086267B">
        <w:tab/>
        <w:t>0.593</w:t>
      </w:r>
      <w:r w:rsidRPr="0086267B">
        <w:tab/>
        <w:t>0.014</w:t>
      </w:r>
      <w:r w:rsidRPr="0086267B">
        <w:tab/>
        <w:t>0.058</w:t>
      </w:r>
    </w:p>
    <w:p w14:paraId="395DF7AF" w14:textId="77777777" w:rsidR="0086267B" w:rsidRPr="0086267B" w:rsidRDefault="0086267B" w:rsidP="00EF6AA9">
      <w:pPr>
        <w:spacing w:after="0" w:line="240" w:lineRule="auto"/>
      </w:pPr>
      <w:r w:rsidRPr="0086267B">
        <w:t>200</w:t>
      </w:r>
      <w:r w:rsidRPr="0086267B">
        <w:tab/>
        <w:t>0.591</w:t>
      </w:r>
      <w:r w:rsidRPr="0086267B">
        <w:tab/>
        <w:t>0.010</w:t>
      </w:r>
      <w:r w:rsidRPr="0086267B">
        <w:tab/>
        <w:t>0.067</w:t>
      </w:r>
    </w:p>
    <w:p w14:paraId="64F3C8F1" w14:textId="77777777" w:rsidR="0086267B" w:rsidRPr="0086267B" w:rsidRDefault="0086267B" w:rsidP="00EF6AA9">
      <w:pPr>
        <w:spacing w:after="0" w:line="240" w:lineRule="auto"/>
      </w:pPr>
      <w:r w:rsidRPr="0086267B">
        <w:t>400</w:t>
      </w:r>
      <w:r w:rsidRPr="0086267B">
        <w:tab/>
        <w:t>0.590</w:t>
      </w:r>
      <w:r w:rsidRPr="0086267B">
        <w:tab/>
        <w:t>0.006</w:t>
      </w:r>
      <w:r w:rsidRPr="0086267B">
        <w:tab/>
        <w:t>0.465</w:t>
      </w:r>
    </w:p>
    <w:p w14:paraId="7770B39E" w14:textId="77777777" w:rsidR="0086267B" w:rsidRPr="0086267B" w:rsidRDefault="0086267B" w:rsidP="00EF6AA9">
      <w:pPr>
        <w:spacing w:after="0" w:line="240" w:lineRule="auto"/>
      </w:pPr>
      <w:r w:rsidRPr="0086267B">
        <w:t>800</w:t>
      </w:r>
      <w:r w:rsidRPr="0086267B">
        <w:tab/>
        <w:t>0.594</w:t>
      </w:r>
      <w:r w:rsidRPr="0086267B">
        <w:tab/>
        <w:t>0.004</w:t>
      </w:r>
      <w:r w:rsidRPr="0086267B">
        <w:tab/>
        <w:t>2.895</w:t>
      </w:r>
    </w:p>
    <w:p w14:paraId="39A7AE15" w14:textId="77777777" w:rsidR="0086267B" w:rsidRPr="0086267B" w:rsidRDefault="0086267B" w:rsidP="00EF6AA9">
      <w:pPr>
        <w:spacing w:after="0" w:line="240" w:lineRule="auto"/>
      </w:pPr>
      <w:r w:rsidRPr="0086267B">
        <w:t>1600</w:t>
      </w:r>
      <w:r w:rsidRPr="0086267B">
        <w:tab/>
        <w:t>0.592</w:t>
      </w:r>
      <w:r w:rsidRPr="0086267B">
        <w:tab/>
        <w:t>0.002</w:t>
      </w:r>
      <w:r w:rsidRPr="0086267B">
        <w:tab/>
        <w:t>13.811</w:t>
      </w:r>
    </w:p>
    <w:p w14:paraId="31CF0F4D" w14:textId="3B854510" w:rsidR="0086267B" w:rsidRPr="0086267B" w:rsidRDefault="0086267B" w:rsidP="00EF6AA9">
      <w:pPr>
        <w:spacing w:after="0" w:line="240" w:lineRule="auto"/>
      </w:pPr>
      <w:r w:rsidRPr="0086267B">
        <w:t>3200</w:t>
      </w:r>
      <w:r w:rsidRPr="0086267B">
        <w:tab/>
        <w:t>0.593</w:t>
      </w:r>
      <w:r w:rsidRPr="0086267B">
        <w:tab/>
        <w:t>0.001</w:t>
      </w:r>
      <w:r w:rsidRPr="0086267B">
        <w:tab/>
        <w:t>64.772</w:t>
      </w:r>
    </w:p>
    <w:p w14:paraId="731C7C92" w14:textId="101A9711" w:rsidR="0086267B" w:rsidRDefault="0086267B" w:rsidP="00EF6AA9">
      <w:pPr>
        <w:spacing w:after="0" w:line="240" w:lineRule="auto"/>
      </w:pPr>
      <w:r w:rsidRPr="0086267B">
        <w:t>Process finished with exit code 0</w:t>
      </w:r>
    </w:p>
    <w:p w14:paraId="6722236B" w14:textId="23B59B36" w:rsidR="0024379F" w:rsidRDefault="0024379F" w:rsidP="00EF6AA9">
      <w:pPr>
        <w:spacing w:after="0" w:line="240" w:lineRule="auto"/>
      </w:pPr>
    </w:p>
    <w:p w14:paraId="09102A35" w14:textId="77777777" w:rsidR="0024379F" w:rsidRPr="0086267B" w:rsidRDefault="0024379F" w:rsidP="00EF6AA9">
      <w:pPr>
        <w:spacing w:after="0" w:line="240" w:lineRule="auto"/>
      </w:pPr>
    </w:p>
    <w:p w14:paraId="47C0D662" w14:textId="0246AC9B" w:rsidR="00A74CB3" w:rsidRDefault="0024379F" w:rsidP="00A74CB3">
      <w:pPr>
        <w:numPr>
          <w:ilvl w:val="0"/>
          <w:numId w:val="1"/>
        </w:numPr>
        <w:spacing w:after="0" w:line="240" w:lineRule="auto"/>
      </w:pPr>
      <w:r w:rsidRPr="0024379F">
        <w:t>How does doubling the grid size affect running time (keeping # trials fixed)</w:t>
      </w:r>
    </w:p>
    <w:p w14:paraId="6C586D88" w14:textId="1EDFD8DD" w:rsidR="00A74CB3" w:rsidRDefault="00A74CB3" w:rsidP="00A74CB3">
      <w:pPr>
        <w:spacing w:after="0" w:line="240" w:lineRule="auto"/>
        <w:ind w:left="360"/>
      </w:pPr>
      <w:r>
        <w:t xml:space="preserve">For almost </w:t>
      </w:r>
      <w:r w:rsidR="0068207A">
        <w:t>all</w:t>
      </w:r>
      <w:r>
        <w:t xml:space="preserve"> the doublings (except from grid=100 to grid=200), the runtimes multiply by ~5.</w:t>
      </w:r>
    </w:p>
    <w:p w14:paraId="6AE5B42F" w14:textId="77777777" w:rsidR="00A74CB3" w:rsidRPr="0024379F" w:rsidRDefault="00A74CB3" w:rsidP="00A74CB3">
      <w:pPr>
        <w:spacing w:after="0" w:line="240" w:lineRule="auto"/>
      </w:pPr>
    </w:p>
    <w:p w14:paraId="3E83EB27" w14:textId="06C69B56" w:rsidR="0024379F" w:rsidRDefault="0024379F" w:rsidP="0024379F">
      <w:pPr>
        <w:numPr>
          <w:ilvl w:val="0"/>
          <w:numId w:val="1"/>
        </w:numPr>
        <w:spacing w:after="0" w:line="240" w:lineRule="auto"/>
      </w:pPr>
      <w:r w:rsidRPr="0024379F">
        <w:lastRenderedPageBreak/>
        <w:t>How does doubling the number of trials affect running time.</w:t>
      </w:r>
    </w:p>
    <w:p w14:paraId="0C41E13A" w14:textId="36CCB832" w:rsidR="008F1994" w:rsidRDefault="008F1994" w:rsidP="008F1994">
      <w:pPr>
        <w:spacing w:after="0" w:line="240" w:lineRule="auto"/>
      </w:pPr>
      <w:r>
        <w:t xml:space="preserve">For almost </w:t>
      </w:r>
      <w:r w:rsidR="000C6DF3">
        <w:t>all</w:t>
      </w:r>
      <w:r>
        <w:t xml:space="preserve"> the doublings (except grid=200), doubling the number of trials, doubles the runtime.</w:t>
      </w:r>
    </w:p>
    <w:p w14:paraId="65A89F1E" w14:textId="77777777" w:rsidR="008F1994" w:rsidRPr="0024379F" w:rsidRDefault="008F1994" w:rsidP="008F1994">
      <w:pPr>
        <w:spacing w:after="0" w:line="240" w:lineRule="auto"/>
      </w:pPr>
    </w:p>
    <w:p w14:paraId="65E11427" w14:textId="0C8F530E" w:rsidR="0024379F" w:rsidRDefault="0024379F" w:rsidP="0024379F">
      <w:pPr>
        <w:numPr>
          <w:ilvl w:val="0"/>
          <w:numId w:val="1"/>
        </w:numPr>
        <w:spacing w:after="0" w:line="240" w:lineRule="auto"/>
      </w:pPr>
      <w:r w:rsidRPr="0024379F">
        <w:t>Estimate the largest grid size you can run in 24 hours with 20 trials. Explain your reasoning.</w:t>
      </w:r>
    </w:p>
    <w:p w14:paraId="7171FF79" w14:textId="6C2CA417" w:rsidR="0068207A" w:rsidRDefault="00687477" w:rsidP="0068207A">
      <w:pPr>
        <w:spacing w:after="0" w:line="240" w:lineRule="auto"/>
      </w:pPr>
      <w:r>
        <w:t xml:space="preserve">In 24 hours, there are 86400 seconds. </w:t>
      </w:r>
      <w:r w:rsidR="0068207A">
        <w:t xml:space="preserve">If we </w:t>
      </w:r>
      <w:r w:rsidR="00AA6E16">
        <w:t>extend</w:t>
      </w:r>
      <w:r w:rsidR="0068207A">
        <w:t xml:space="preserve"> the 5x multiply</w:t>
      </w:r>
      <w:r w:rsidR="007E4BD3">
        <w:t xml:space="preserve"> </w:t>
      </w:r>
      <w:r w:rsidR="0068207A">
        <w:t>for every grid size doubling</w:t>
      </w:r>
      <w:r w:rsidR="007E4BD3">
        <w:t xml:space="preserve"> data</w:t>
      </w:r>
      <w:r w:rsidR="00BE1FEC">
        <w:t xml:space="preserve">, </w:t>
      </w:r>
      <w:r w:rsidR="007E4BD3">
        <w:t>we’d see something like this:</w:t>
      </w:r>
    </w:p>
    <w:p w14:paraId="07A00404" w14:textId="0D562C53" w:rsidR="00C83870" w:rsidRDefault="00C83870" w:rsidP="0068207A">
      <w:pPr>
        <w:spacing w:after="0" w:line="240" w:lineRule="auto"/>
      </w:pPr>
      <w:r>
        <w:t>Grid size-runtime</w:t>
      </w:r>
    </w:p>
    <w:p w14:paraId="79DADCDE" w14:textId="416DBCFA" w:rsidR="00C24F0F" w:rsidRDefault="00C24F0F" w:rsidP="0068207A">
      <w:pPr>
        <w:spacing w:after="0" w:line="240" w:lineRule="auto"/>
      </w:pPr>
      <w:r>
        <w:t>100-.058</w:t>
      </w:r>
    </w:p>
    <w:p w14:paraId="29F78941" w14:textId="35A0991F" w:rsidR="00C24F0F" w:rsidRDefault="00C24F0F" w:rsidP="0068207A">
      <w:pPr>
        <w:spacing w:after="0" w:line="240" w:lineRule="auto"/>
      </w:pPr>
      <w:r>
        <w:t>200-.067</w:t>
      </w:r>
    </w:p>
    <w:p w14:paraId="6D1EFD9F" w14:textId="35645098" w:rsidR="00C24F0F" w:rsidRDefault="00C24F0F" w:rsidP="0068207A">
      <w:pPr>
        <w:spacing w:after="0" w:line="240" w:lineRule="auto"/>
      </w:pPr>
      <w:r>
        <w:t>400-.465</w:t>
      </w:r>
    </w:p>
    <w:p w14:paraId="6474B540" w14:textId="1362AC68" w:rsidR="00C24F0F" w:rsidRDefault="00C24F0F" w:rsidP="0068207A">
      <w:pPr>
        <w:spacing w:after="0" w:line="240" w:lineRule="auto"/>
      </w:pPr>
      <w:r>
        <w:t>800-2.895</w:t>
      </w:r>
    </w:p>
    <w:p w14:paraId="4B7CC9C1" w14:textId="4F9620D8" w:rsidR="00C24F0F" w:rsidRDefault="00C24F0F" w:rsidP="0068207A">
      <w:pPr>
        <w:spacing w:after="0" w:line="240" w:lineRule="auto"/>
      </w:pPr>
      <w:r>
        <w:t>1600-13.911</w:t>
      </w:r>
    </w:p>
    <w:p w14:paraId="4D76E4AC" w14:textId="2CB81060" w:rsidR="00C24F0F" w:rsidRDefault="00C24F0F" w:rsidP="0068207A">
      <w:pPr>
        <w:spacing w:after="0" w:line="240" w:lineRule="auto"/>
      </w:pPr>
      <w:r>
        <w:t>3200-64.722</w:t>
      </w:r>
    </w:p>
    <w:p w14:paraId="2C5907B2" w14:textId="775CAB6D" w:rsidR="00C24F0F" w:rsidRDefault="00C24F0F" w:rsidP="0068207A">
      <w:pPr>
        <w:spacing w:after="0" w:line="240" w:lineRule="auto"/>
      </w:pPr>
      <w:r>
        <w:t>6400-324</w:t>
      </w:r>
    </w:p>
    <w:p w14:paraId="2EBFBF6E" w14:textId="2C73EA80" w:rsidR="00C24F0F" w:rsidRDefault="00C24F0F" w:rsidP="0068207A">
      <w:pPr>
        <w:spacing w:after="0" w:line="240" w:lineRule="auto"/>
      </w:pPr>
      <w:r>
        <w:t>12800-1618</w:t>
      </w:r>
    </w:p>
    <w:p w14:paraId="498C0C88" w14:textId="4385D096" w:rsidR="00C24F0F" w:rsidRDefault="00C24F0F" w:rsidP="0068207A">
      <w:pPr>
        <w:spacing w:after="0" w:line="240" w:lineRule="auto"/>
      </w:pPr>
      <w:r>
        <w:t>25600-8090</w:t>
      </w:r>
    </w:p>
    <w:p w14:paraId="7BA06361" w14:textId="7F9FE740" w:rsidR="00C24F0F" w:rsidRDefault="00C24F0F" w:rsidP="0068207A">
      <w:pPr>
        <w:spacing w:after="0" w:line="240" w:lineRule="auto"/>
      </w:pPr>
      <w:r>
        <w:t>51200-40451</w:t>
      </w:r>
    </w:p>
    <w:p w14:paraId="0EA3836D" w14:textId="7505FAD9" w:rsidR="00F94C53" w:rsidRDefault="00C24F0F" w:rsidP="00EF6AA9">
      <w:pPr>
        <w:spacing w:after="0" w:line="240" w:lineRule="auto"/>
      </w:pPr>
      <w:r>
        <w:t>102400-202256</w:t>
      </w:r>
    </w:p>
    <w:p w14:paraId="4EE05454" w14:textId="469051DB" w:rsidR="006C334F" w:rsidRPr="0024379F" w:rsidRDefault="006C334F" w:rsidP="00EF6AA9">
      <w:pPr>
        <w:spacing w:after="0" w:line="240" w:lineRule="auto"/>
      </w:pPr>
      <w:r>
        <w:t>Thus, the runtime would be expected to between 40451 and 202256, closer to 202256. We can reasonably expect by this estimation that the largest grid size would be equal to 51200</w:t>
      </w:r>
      <w:r w:rsidR="00F879D7">
        <w:t xml:space="preserve"> since a grid size of 102400 would be reached after 24 hours</w:t>
      </w:r>
      <w:r w:rsidR="002A6C62">
        <w:t>.</w:t>
      </w:r>
    </w:p>
    <w:sectPr w:rsidR="006C334F" w:rsidRPr="0024379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6C568F" w14:textId="77777777" w:rsidR="006C559F" w:rsidRDefault="006C559F" w:rsidP="009273F7">
      <w:pPr>
        <w:spacing w:after="0" w:line="240" w:lineRule="auto"/>
      </w:pPr>
      <w:r>
        <w:separator/>
      </w:r>
    </w:p>
  </w:endnote>
  <w:endnote w:type="continuationSeparator" w:id="0">
    <w:p w14:paraId="7FAA7D0B" w14:textId="77777777" w:rsidR="006C559F" w:rsidRDefault="006C559F" w:rsidP="00927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31337" w14:textId="77777777" w:rsidR="006C559F" w:rsidRDefault="006C559F" w:rsidP="009273F7">
      <w:pPr>
        <w:spacing w:after="0" w:line="240" w:lineRule="auto"/>
      </w:pPr>
      <w:r>
        <w:separator/>
      </w:r>
    </w:p>
  </w:footnote>
  <w:footnote w:type="continuationSeparator" w:id="0">
    <w:p w14:paraId="4BFEA2C5" w14:textId="77777777" w:rsidR="006C559F" w:rsidRDefault="006C559F" w:rsidP="009273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289AA" w14:textId="77BAE03D" w:rsidR="009273F7" w:rsidRDefault="009273F7">
    <w:pPr>
      <w:pStyle w:val="Header"/>
    </w:pPr>
    <w:r>
      <w:t>P6 Analysi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4EE16AA"/>
    <w:multiLevelType w:val="multilevel"/>
    <w:tmpl w:val="514C34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NTUxMjY1NTM3tDRX0lEKTi0uzszPAykwrAUAc9qZRCwAAAA="/>
  </w:docVars>
  <w:rsids>
    <w:rsidRoot w:val="00633325"/>
    <w:rsid w:val="000C6DF3"/>
    <w:rsid w:val="00121500"/>
    <w:rsid w:val="0024379F"/>
    <w:rsid w:val="002A6C62"/>
    <w:rsid w:val="00313D5A"/>
    <w:rsid w:val="00545CFC"/>
    <w:rsid w:val="00633325"/>
    <w:rsid w:val="0068207A"/>
    <w:rsid w:val="00687477"/>
    <w:rsid w:val="006C334F"/>
    <w:rsid w:val="006C559F"/>
    <w:rsid w:val="007E4BD3"/>
    <w:rsid w:val="0086267B"/>
    <w:rsid w:val="008F1994"/>
    <w:rsid w:val="009273F7"/>
    <w:rsid w:val="009A221B"/>
    <w:rsid w:val="00A74CB3"/>
    <w:rsid w:val="00AA6E16"/>
    <w:rsid w:val="00AE22AF"/>
    <w:rsid w:val="00B60A6D"/>
    <w:rsid w:val="00BE1FEC"/>
    <w:rsid w:val="00BE2D53"/>
    <w:rsid w:val="00C24F0F"/>
    <w:rsid w:val="00C83870"/>
    <w:rsid w:val="00DC5B70"/>
    <w:rsid w:val="00DC7B5A"/>
    <w:rsid w:val="00DF7BF9"/>
    <w:rsid w:val="00EF6AA9"/>
    <w:rsid w:val="00F879D7"/>
    <w:rsid w:val="00F94C53"/>
    <w:rsid w:val="00FD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F1574"/>
  <w15:chartTrackingRefBased/>
  <w15:docId w15:val="{0C8BAA60-7EB6-47E1-8E71-0106B9BA0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F0F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7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3F7"/>
  </w:style>
  <w:style w:type="paragraph" w:styleId="Footer">
    <w:name w:val="footer"/>
    <w:basedOn w:val="Normal"/>
    <w:link w:val="FooterChar"/>
    <w:uiPriority w:val="99"/>
    <w:unhideWhenUsed/>
    <w:rsid w:val="009273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3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70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it Verma</dc:creator>
  <cp:keywords/>
  <dc:description/>
  <cp:lastModifiedBy>Ashrit Verma</cp:lastModifiedBy>
  <cp:revision>29</cp:revision>
  <dcterms:created xsi:type="dcterms:W3CDTF">2020-11-03T05:37:00Z</dcterms:created>
  <dcterms:modified xsi:type="dcterms:W3CDTF">2020-11-03T06:44:00Z</dcterms:modified>
</cp:coreProperties>
</file>